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ln</m:t>
        </m:r>
        <m:r>
          <m:t>81</m:t>
        </m:r>
      </m:oMath>
      <w:r>
        <w:t xml:space="preserve">. B. *</w:t>
      </w:r>
      <m:oMath>
        <m:r>
          <m:rPr>
            <m:sty m:val="p"/>
          </m:rPr>
          <m:t>ln</m:t>
        </m:r>
        <m:f>
          <m:fPr>
            <m:type m:val="bar"/>
          </m:fPr>
          <m:num>
            <m:r>
              <m:t>7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ln</m:t>
        </m:r>
        <m:r>
          <m:t>5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1</m:t>
                </m:r>
              </m:num>
              <m:den>
                <m:r>
                  <m:t>16</m:t>
                </m:r>
              </m:den>
            </m:f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</m:oMath>
      <w:r>
        <w:t xml:space="preserve">.</w:t>
      </w:r>
    </w:p>
    <w:p>
      <w:pPr>
        <w:pStyle w:val="BodyText"/>
      </w:pPr>
      <w:r>
        <w:t xml:space="preserve">Vậy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1</m:t>
                </m:r>
              </m:num>
              <m:den>
                <m:r>
                  <m:t>16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3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⃗"/>
          </m:acc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4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a</m:t>
        </m:r>
      </m:oMath>
      <w:r>
        <w:t xml:space="preserve">. B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 C.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D.</w:t>
      </w:r>
      <w:r>
        <w:t xml:space="preserve"> </w:t>
      </w:r>
      <m:oMath>
        <m:r>
          <m:t>9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t>3</m:t>
        </m:r>
        <m:r>
          <m:t>a</m:t>
        </m:r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rPr>
                <m:sty m:val="p"/>
              </m:rPr>
              <m:t>′</m:t>
            </m:r>
            <m:r>
              <m:t>C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rPr>
                <m:sty m:val="p"/>
              </m:rPr>
              <m:t>′</m:t>
            </m:r>
            <m:r>
              <m:t>D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45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2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acc>
          <m:accPr>
            <m:chr m:val="⃗"/>
          </m:accPr>
          <m:e>
            <m:r>
              <m:t>u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4.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4.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5.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  <m:r>
          <m:t>B</m:t>
        </m:r>
        <m:r>
          <m:t>H</m:t>
        </m:r>
        <m:r>
          <m:t>D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M</m:t>
        </m:r>
        <m:r>
          <m:t>B</m:t>
        </m:r>
        <m:r>
          <m:t>H</m:t>
        </m:r>
        <m:r>
          <m:t>D</m:t>
        </m:r>
      </m:oMath>
      <w:r>
        <w:t xml:space="preserve"> </w:t>
      </w:r>
      <w:r>
        <w:t xml:space="preserve">là hình bình hành khi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D</m:t>
            </m:r>
            <m:r>
              <m:t>H</m:t>
            </m:r>
          </m:e>
        </m:acc>
      </m:oMath>
      <w:r>
        <w:t xml:space="preserve">.</w:t>
      </w:r>
    </w:p>
    <w:p>
      <w:pPr>
        <w:pStyle w:val="BodyText"/>
      </w:pPr>
      <w:r>
        <w:t xml:space="preserve">Suy ra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5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</w:t>
      </w:r>
      <w:r>
        <w:t xml:space="preserve"> </w:t>
      </w:r>
      <m:oMath>
        <m:r>
          <m:t>110</m:t>
        </m:r>
      </m:oMath>
      <w:r>
        <w:t xml:space="preserve">. D. *</w:t>
      </w:r>
      <m:oMath>
        <m:r>
          <m:t>6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Khoảng biến thiên của mẫu số liệu ghép nhóm là:</w:t>
      </w:r>
      <w:r>
        <w:t xml:space="preserve"> </w:t>
      </w:r>
      <m:oMath>
        <m:r>
          <m:t>8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điểm thi và số người dự thi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54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97</m:t>
        </m:r>
      </m:oMath>
      <w:r>
        <w:t xml:space="preserve">. B.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53</m:t>
        </m:r>
      </m:oMath>
      <w:r>
        <w:t xml:space="preserve">. C. *</w:t>
      </w:r>
      <m:oMath>
        <m:r>
          <m:t>6</m:t>
        </m:r>
        <m:r>
          <m:rPr>
            <m:sty m:val="p"/>
          </m:rPr>
          <m:t>,</m:t>
        </m:r>
        <m:r>
          <m:t>68</m:t>
        </m:r>
      </m:oMath>
      <w:r>
        <w:t xml:space="preserve">. D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4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1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2.5</m:t>
        </m:r>
        <m:r>
          <m:rPr>
            <m:sty m:val="p"/>
          </m:rPr>
          <m:t>;</m:t>
        </m:r>
        <m:r>
          <m:t>5.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2.5</m:t>
        </m:r>
        <m:r>
          <m:rPr>
            <m:sty m:val="p"/>
          </m:rPr>
          <m:t>;</m:t>
        </m:r>
        <m:r>
          <m:t>5.0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2.5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5.0</m:t>
        </m:r>
        <m:r>
          <m:rPr>
            <m:sty m:val="p"/>
          </m:rPr>
          <m:t>−</m:t>
        </m:r>
        <m:r>
          <m:t>2.5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2.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4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4</m:t>
                </m:r>
              </m:num>
              <m:den>
                <m:r>
                  <m:t>17</m:t>
                </m:r>
              </m:den>
            </m:f>
          </m:e>
        </m:d>
        <m:r>
          <m:t>.2</m:t>
        </m:r>
        <m:r>
          <m:t>.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4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3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10.0</m:t>
        </m:r>
        <m:r>
          <m:rPr>
            <m:sty m:val="p"/>
          </m:rPr>
          <m:t>;</m:t>
        </m:r>
        <m:r>
          <m:t>12.5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10.0</m:t>
        </m:r>
        <m:r>
          <m:rPr>
            <m:sty m:val="p"/>
          </m:rPr>
          <m:t>;</m:t>
        </m:r>
        <m:r>
          <m:t>12.5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0.0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2.5</m:t>
        </m:r>
        <m:r>
          <m:rPr>
            <m:sty m:val="p"/>
          </m:rPr>
          <m:t>−</m:t>
        </m:r>
        <m:r>
          <m:t>10.0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0.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4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32</m:t>
                </m:r>
              </m:num>
              <m:den>
                <m:r>
                  <m:t>12</m:t>
                </m:r>
              </m:den>
            </m:f>
          </m:e>
        </m:d>
        <m:r>
          <m:t>.2</m:t>
        </m:r>
        <m:r>
          <m:t>.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5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45</m:t>
            </m:r>
          </m:num>
          <m:den>
            <m:r>
              <m:t>2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0</m:t>
            </m:r>
          </m:num>
          <m:den>
            <m:r>
              <m:t>1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25</m:t>
            </m:r>
          </m:num>
          <m:den>
            <m:r>
              <m:t>408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6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4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  <m:r>
          <m:t>π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0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ộ dài của cung tròn là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.450</m:t>
            </m:r>
          </m:num>
          <m:den>
            <m:r>
              <m:t>180</m:t>
            </m:r>
          </m:den>
        </m:f>
        <m:r>
          <m:t>π</m:t>
        </m:r>
        <m:r>
          <m:rPr>
            <m:sty m:val="p"/>
          </m:rPr>
          <m:t>=</m:t>
        </m:r>
        <m:r>
          <m:t>20</m:t>
        </m:r>
        <m:r>
          <m:t>π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7</m:t>
        </m:r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7</m:t>
        </m:r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có nghiệm khi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≤</m:t>
        </m:r>
        <m:r>
          <m:t>3</m:t>
        </m:r>
        <m:r>
          <m:t>m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7</m:t>
        </m:r>
        <m:r>
          <m:rPr>
            <m:sty m:val="p"/>
          </m:rPr>
          <m:t>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976</m:t>
            </m:r>
          </m:sub>
        </m:sSub>
        <m:r>
          <m:t>12005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 B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976</m:t>
            </m:r>
          </m:sub>
        </m:sSub>
        <m:r>
          <m:t>12005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.7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.7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r>
              <m:t>5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sSup>
              <m:e>
                <m:r>
                  <m:t>7</m:t>
                </m:r>
              </m:e>
              <m:sup>
                <m:r>
                  <m:t>4</m:t>
                </m:r>
              </m:sup>
            </m:sSup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24</m:t>
            </m:r>
          </m:num>
          <m:den>
            <m:r>
              <m:t>287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98</m:t>
            </m:r>
          </m:num>
          <m:den>
            <m:r>
              <m:t>287</m:t>
            </m:r>
          </m:den>
        </m:f>
      </m:oMath>
      <w:r>
        <w:t xml:space="preserve">. C. *Phương trình vô nghiệm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11</m:t>
            </m:r>
          </m:num>
          <m:den>
            <m:r>
              <m:t>28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9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⇔</m:t>
        </m:r>
        <m:r>
          <m:t>9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=</m:t>
        </m:r>
        <m:r>
          <m:t>1296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63</m:t>
            </m:r>
          </m:num>
          <m:den>
            <m:r>
              <m:t>287</m:t>
            </m:r>
          </m:den>
        </m:f>
      </m:oMath>
      <w:r>
        <w:t xml:space="preserve">.</w:t>
      </w:r>
    </w:p>
    <w:p>
      <w:pPr>
        <w:pStyle w:val="BodyText"/>
      </w:pPr>
      <w:r>
        <w:t xml:space="preserve">Kết hợp điều kiện ta được phương trình vô nghiệm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6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11</m:t>
        </m:r>
        <m:r>
          <m:t>a</m:t>
        </m:r>
      </m:oMath>
      <w:r>
        <w:t xml:space="preserve">. 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N</m:t>
        </m:r>
        <m:r>
          <m:rPr>
            <m:sty m:val="p"/>
          </m:rPr>
          <m:t>=</m:t>
        </m:r>
        <m:r>
          <m:t>3</m:t>
        </m:r>
        <m:r>
          <m:t>N</m:t>
        </m:r>
        <m:r>
          <m:t>D</m:t>
        </m:r>
      </m:oMath>
      <w:r>
        <w:t xml:space="preserve">. Tính khoảng cách từ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0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a</m:t>
        </m:r>
      </m:oMath>
      <w:r>
        <w:t xml:space="preserve">. B.</w:t>
      </w:r>
      <w:r>
        <w:t xml:space="preserve"> </w:t>
      </w:r>
      <m:oMath>
        <m:r>
          <m:t>33</m:t>
        </m:r>
        <m:r>
          <m:t>a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a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⊥</m:t>
        </m:r>
        <m:r>
          <m:t>C</m:t>
        </m:r>
        <m:r>
          <m:t>B</m:t>
        </m:r>
        <m:r>
          <m:rPr>
            <m:sty m:val="p"/>
          </m:rPr>
          <m:t>,</m:t>
        </m:r>
        <m:r>
          <m:t>D</m:t>
        </m:r>
        <m:r>
          <m:t>C</m:t>
        </m:r>
        <m:r>
          <m:rPr>
            <m:sty m:val="p"/>
          </m:rPr>
          <m:t>⊥</m:t>
        </m:r>
        <m:r>
          <m:t>S</m:t>
        </m:r>
        <m:r>
          <m:t>C</m:t>
        </m:r>
        <m:r>
          <m:rPr>
            <m:sty m:val="p"/>
          </m:rPr>
          <m:t>⇒</m:t>
        </m:r>
        <m:r>
          <m:t>D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 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D</m:t>
        </m:r>
        <m:r>
          <m:t>C</m:t>
        </m:r>
        <m:r>
          <m:rPr>
            <m:sty m:val="p"/>
          </m:rPr>
          <m:t>=</m:t>
        </m:r>
        <m:r>
          <m:t>6</m:t>
        </m:r>
        <m:r>
          <m:t>a</m:t>
        </m:r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B</m:t>
                    </m:r>
                  </m:e>
                </m:d>
              </m:e>
            </m:d>
          </m:num>
          <m:den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B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N</m:t>
            </m:r>
          </m:num>
          <m:den>
            <m:r>
              <m:t>S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m:oMath>
        <m:r>
          <m:rPr>
            <m:sty m:val="p"/>
          </m:rPr>
          <m:t>⇒</m:t>
        </m:r>
        <m:r>
          <m:t>d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6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uốn truyện tuyển thuyết và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rinh thám, các cuốn truyện là khác nhau. Chọn ngẫu nhiê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56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85</m:t>
            </m:r>
          </m:num>
          <m:den>
            <m:r>
              <m:t>26732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25</m:t>
            </m:r>
          </m:num>
          <m:den>
            <m:r>
              <m:t>1856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18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18564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ừ cuốn truyện tuyển thuyết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12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924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ừ cuốn truyện trinh thám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Xác suất cần tính là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24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856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25</m:t>
            </m:r>
          </m:num>
          <m:den>
            <m:r>
              <m:t>1856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6 chữ số khác nha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 *</w:t>
      </w:r>
      <m:oMath>
        <m:r>
          <m:t>17640</m:t>
        </m:r>
      </m:oMath>
      <w:r>
        <w:t xml:space="preserve">. C.</w:t>
      </w:r>
      <w:r>
        <w:t xml:space="preserve"> </w:t>
      </w:r>
      <m:oMath>
        <m:r>
          <m:t>20161</m:t>
        </m:r>
      </m:oMath>
      <w:r>
        <w:t xml:space="preserve">. D.</w:t>
      </w:r>
      <w:r>
        <w:t xml:space="preserve"> </w:t>
      </w:r>
      <m:oMath>
        <m:r>
          <m:t>2016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Gọi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bar>
      </m:oMath>
      <w:r>
        <w:t xml:space="preserve"> </w:t>
      </w:r>
      <w:r>
        <w:t xml:space="preserve">là số cần lập.</w:t>
      </w:r>
    </w:p>
    <w:p>
      <w:pPr>
        <w:pStyle w:val="BodyText"/>
      </w:pPr>
      <w:r>
        <w:t xml:space="preserve">Chọ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ách.</w:t>
      </w:r>
    </w:p>
    <w:p>
      <w:pPr>
        <w:pStyle w:val="BodyText"/>
      </w:pPr>
      <w:r>
        <w:t xml:space="preserve">Mỗi cách chọn một bộ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là một chỉnh hợp chập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hần tử.</w:t>
      </w:r>
    </w:p>
    <w:p>
      <w:pPr>
        <w:pStyle w:val="BodyText"/>
      </w:pPr>
      <w:r>
        <w:t xml:space="preserve">Số cách lập là:</w:t>
      </w:r>
      <w:r>
        <w:t xml:space="preserve"> </w:t>
      </w:r>
      <m:oMath>
        <m:r>
          <m:t>7</m:t>
        </m:r>
        <m:r>
          <m:rPr>
            <m:sty m:val="p"/>
          </m:rPr>
          <m:t>.</m:t>
        </m:r>
        <m:sSubSup>
          <m:e>
            <m:r>
              <m:t>A</m:t>
            </m:r>
          </m:e>
          <m:sub>
            <m:r>
              <m:t>7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176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điểm số và số học sinh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0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Khoảng biến thiên của mẫu số liệu là 10.</w:t>
      </w:r>
    </w:p>
    <w:p>
      <w:pPr>
        <w:pStyle w:val="BodyText"/>
      </w:pPr>
      <w:r>
        <w:t xml:space="preserve">b) Tứ phân vị thứ nhất bằng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Tứ phân vị thứ ba bằng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d) Khoảng tứ phân vị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0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Khoảng biến thiên của mẫu số liệu là: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7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28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6</m:t>
                </m:r>
              </m:num>
              <m:den>
                <m:r>
                  <m:t>10</m:t>
                </m:r>
              </m:den>
            </m:f>
          </m:e>
        </m:d>
        <m:r>
          <m:t>.2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28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1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28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6</m:t>
                </m:r>
              </m:num>
              <m:den>
                <m:r>
                  <m:t>8</m:t>
                </m:r>
              </m:den>
            </m:f>
          </m:e>
        </m:d>
        <m:r>
          <m:t>.2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28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6</m:t>
                </m:r>
              </m:num>
              <m:den>
                <m:r>
                  <m:t>10</m:t>
                </m:r>
              </m:den>
            </m:f>
          </m:e>
        </m:d>
        <m:r>
          <m:t>.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28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6</m:t>
                </m:r>
              </m:num>
              <m:den>
                <m:r>
                  <m:t>8</m:t>
                </m:r>
              </m:den>
            </m:f>
          </m:e>
        </m:d>
        <m:r>
          <m:t>.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6</m:t>
            </m:r>
          </m:e>
        </m:rad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0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77</m:t>
        </m:r>
        <m:r>
          <m:rPr>
            <m:sty m:val="p"/>
          </m:rPr>
          <m:t>,</m:t>
        </m:r>
        <m:sSup>
          <m:e>
            <m:r>
              <m:t>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Thể tích của khối chóp đã cho 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58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*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d)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C</m:t>
        </m:r>
        <m:r>
          <m:t>A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Góc giữ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B</m:t>
            </m:r>
          </m:num>
          <m:den>
            <m:r>
              <m:t>B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6</m:t>
                </m:r>
              </m:e>
            </m:rad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58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r>
          <m:t>79</m:t>
        </m:r>
        <m:r>
          <m:rPr>
            <m:sty m:val="p"/>
          </m:rPr>
          <m:t>,</m:t>
        </m:r>
        <m:sSup>
          <m:e>
            <m:r>
              <m:t>4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Khẳng định đã cho là đúng.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.</m:t>
        </m:r>
        <m:r>
          <m:t>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86</m:t>
            </m:r>
          </m:e>
        </m:rad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58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c) Khẳng định đã cho là đúng.</w:t>
      </w:r>
    </w:p>
    <w:p>
      <w:pPr>
        <w:pStyle w:val="Body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B</m:t>
            </m:r>
          </m:num>
          <m:den>
            <m:r>
              <m:t>B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6</m:t>
                </m:r>
              </m:e>
            </m:rad>
            <m:r>
              <m:t>a</m:t>
            </m:r>
          </m:num>
          <m:den>
            <m:r>
              <m:t>2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6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r>
          <m:t>77</m:t>
        </m:r>
        <m:r>
          <m:rPr>
            <m:sty m:val="p"/>
          </m:rPr>
          <m:t>,</m:t>
        </m:r>
        <m:sSup>
          <m:e>
            <m:r>
              <m:t>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,</m:t>
        </m:r>
        <m:r>
          <m:t>C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m:oMath>
        <m:r>
          <m:t>C</m:t>
        </m:r>
        <m:r>
          <m:t>M</m:t>
        </m:r>
        <m:r>
          <m:rPr>
            <m:sty m:val="p"/>
          </m:rPr>
          <m:t>⊥</m:t>
        </m:r>
        <m:r>
          <m:t>B</m:t>
        </m:r>
        <m:r>
          <m:t>A</m:t>
        </m:r>
        <m:r>
          <m:rPr>
            <m:sty m:val="p"/>
          </m:rPr>
          <m:t>,</m:t>
        </m:r>
        <m:r>
          <m:t>C</m:t>
        </m:r>
        <m:r>
          <m:t>M</m:t>
        </m:r>
        <m:r>
          <m:rPr>
            <m:sty m:val="p"/>
          </m:rPr>
          <m:t>⊥</m:t>
        </m:r>
        <m:r>
          <m:t>S</m:t>
        </m:r>
        <m:r>
          <m:t>B</m:t>
        </m:r>
        <m:r>
          <m:rPr>
            <m:sty m:val="p"/>
          </m:rPr>
          <m:t>⇒</m:t>
        </m:r>
        <m:r>
          <m:t>C</m:t>
        </m:r>
        <m:r>
          <m:t>M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C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;</m:t>
            </m:r>
            <m:r>
              <m:t>100</m:t>
            </m:r>
          </m:e>
        </m:d>
      </m:oMath>
      <w:r>
        <w:t xml:space="preserve"> </w:t>
      </w: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ập xác định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thì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∉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5</m:t>
                      </m:r>
                      <m:r>
                        <m:rPr>
                          <m:sty m:val="p"/>
                        </m:rPr>
                        <m:t>;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≤</m:t>
                  </m:r>
                  <m:r>
                    <m:t>15</m:t>
                  </m:r>
                </m:e>
              </m:mr>
            </m:m>
          </m:e>
        </m:d>
        <m:r>
          <m:rPr>
            <m:sty m:val="p"/>
          </m:rPr>
          <m:t>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m</m:t>
        </m:r>
        <m:r>
          <m:rPr>
            <m:sty m:val="p"/>
          </m:rPr>
          <m:t>≤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Số các số nguyên là: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7 triệu đồng chi phí cố định; 1,0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56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áp án: 1,33.</w:t>
      </w:r>
    </w:p>
    <w:p>
      <w:pPr>
        <w:pStyle w:val="BodyText"/>
      </w:pPr>
      <w:r>
        <w:t xml:space="preserve">Tổng chi phí (triệu đồng) để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rong một ngày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0</m:t>
        </m:r>
        <m:r>
          <m:t>x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Chi phí trung bình (triệu đồng) trên mỗi mét khối sản phẩm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t>x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00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4</m:t>
        </m:r>
        <m:r>
          <m:t>x</m:t>
        </m:r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00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75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750</m:t>
            </m:r>
          </m:e>
        </m:rad>
      </m:oMath>
      <w:r>
        <w:t xml:space="preserve">.</w:t>
      </w:r>
    </w:p>
    <w:p>
      <w:pPr>
        <w:pStyle w:val="BodyText"/>
      </w:pPr>
      <w:r>
        <w:t xml:space="preserve">Bảng biến thiên: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12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ừ bảng biến thiên ta thấy chi phí trung bình thấp nhất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1750</m:t>
                </m:r>
              </m:e>
            </m:rad>
          </m:e>
        </m:d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33</m:t>
        </m:r>
      </m:oMath>
      <w:r>
        <w:t xml:space="preserve"> </w:t>
      </w:r>
      <w:r>
        <w:t xml:space="preserve">đạt được kh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750</m:t>
            </m:r>
          </m:e>
        </m:rad>
        <m:r>
          <m:rPr>
            <m:sty m:val="p"/>
          </m:rPr>
          <m:t>≈</m:t>
        </m:r>
        <m:r>
          <m:t>42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3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4.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9.1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.3</m:t>
            </m:r>
          </m:e>
        </m:ra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.3</m:t>
            </m:r>
          </m:e>
        </m:rad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</m:d>
            <m:r>
              <m:rPr>
                <m:sty m:val="p"/>
              </m:rPr>
              <m:t>.</m:t>
            </m:r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t>3.9</m:t>
            </m:r>
          </m:den>
        </m:f>
        <m:r>
          <m:rPr>
            <m:sty m:val="p"/>
          </m:rPr>
          <m:t>≈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Đáp án: -1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D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a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D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⇒</m:t>
        </m:r>
      </m:oMath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điểm thi và số người dự thi như sau:</w:t>
      </w:r>
    </w:p>
    <w:p>
      <w:pPr>
        <w:jc w:val="center"/>
      </w:pPr>
      <w:r>
        <w:drawing>
          <wp:inline>
            <wp:extent cx="5943600" cy="54864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1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giá trị đại diện của mẫu số liệu là: 1,5; 4,5; 7,5; 10,5; 13,5; 16,5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1</m:t>
        </m:r>
      </m:oMath>
    </w:p>
    <w:p>
      <w:pPr>
        <w:pStyle w:val="BodyText"/>
      </w:pPr>
      <w:r>
        <w:t xml:space="preserve">Số trung bình của mẫu số liệu ghép nhóm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,</m:t>
            </m:r>
            <m:r>
              <m:t>5.11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,</m:t>
            </m:r>
            <m:r>
              <m:t>5.12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,</m:t>
            </m:r>
            <m:r>
              <m:t>5.9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,</m:t>
            </m:r>
            <m:r>
              <m:t>5.3</m:t>
            </m:r>
            <m:r>
              <m:rPr>
                <m:sty m:val="p"/>
              </m:rPr>
              <m:t>+</m:t>
            </m:r>
            <m:r>
              <m:t>13</m:t>
            </m:r>
            <m:r>
              <m:rPr>
                <m:sty m:val="p"/>
              </m:rPr>
              <m:t>,</m:t>
            </m:r>
            <m:r>
              <m:t>5.1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,</m:t>
            </m:r>
            <m:r>
              <m:t>5.12</m:t>
            </m:r>
          </m:num>
          <m:den>
            <m:r>
              <m:t>61</m:t>
            </m:r>
          </m:den>
        </m:f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Phương sai của mẫu số liệu ghép nhóm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1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5.1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,</m:t>
            </m:r>
            <m:sSup>
              <m:e>
                <m:r>
                  <m:t>5.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,</m:t>
            </m:r>
            <m:sSup>
              <m:e>
                <m:r>
                  <m:t>5.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,</m:t>
            </m:r>
            <m:sSup>
              <m:e>
                <m:r>
                  <m:t>5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3</m:t>
            </m:r>
            <m:r>
              <m:rPr>
                <m:sty m:val="p"/>
              </m:rPr>
              <m:t>,</m:t>
            </m:r>
            <m:sSup>
              <m:e>
                <m:r>
                  <m:t>5.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,</m:t>
            </m:r>
            <m:sSup>
              <m:e>
                <m:r>
                  <m:t>5.12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sSup>
          <m:e>
            <m:r>
              <m:t>1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30,3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4:23Z</dcterms:created>
  <dcterms:modified xsi:type="dcterms:W3CDTF">2024-11-27T05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